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4AF4B" w14:textId="170B2273" w:rsidR="001C5485" w:rsidRDefault="00C74CB2">
      <w:pPr>
        <w:rPr>
          <w:lang w:val="en-US"/>
        </w:rPr>
      </w:pPr>
      <w:r>
        <w:rPr>
          <w:lang w:val="en-US"/>
        </w:rPr>
        <w:t xml:space="preserve">Blog </w:t>
      </w:r>
    </w:p>
    <w:p w14:paraId="718F72B6" w14:textId="4DCC0F17" w:rsidR="00506B71" w:rsidRPr="004A5918" w:rsidRDefault="00394F07" w:rsidP="00506B71">
      <w:pPr>
        <w:rPr>
          <w:b/>
          <w:bCs/>
          <w:lang w:val="en-US"/>
        </w:rPr>
      </w:pPr>
      <w:r>
        <w:rPr>
          <w:lang w:val="en-US"/>
        </w:rPr>
        <w:t xml:space="preserve">29 July </w:t>
      </w:r>
      <w:r w:rsidR="00506B71">
        <w:rPr>
          <w:lang w:val="en-US"/>
        </w:rPr>
        <w:t xml:space="preserve">2023 </w:t>
      </w:r>
    </w:p>
    <w:p w14:paraId="405796F1" w14:textId="04AB49FC" w:rsidR="00C74CB2" w:rsidRDefault="004A5918" w:rsidP="008110BA">
      <w:pPr>
        <w:spacing w:line="276" w:lineRule="auto"/>
        <w:jc w:val="center"/>
        <w:rPr>
          <w:b/>
          <w:bCs/>
          <w:lang w:val="en-US"/>
        </w:rPr>
      </w:pPr>
      <w:r w:rsidRPr="004A5918">
        <w:rPr>
          <w:b/>
          <w:bCs/>
          <w:lang w:val="en-US"/>
        </w:rPr>
        <w:t>FIGURING IT OUT</w:t>
      </w:r>
      <w:r>
        <w:rPr>
          <w:b/>
          <w:bCs/>
          <w:lang w:val="en-US"/>
        </w:rPr>
        <w:t xml:space="preserve">: DEBBIE TALKS LIFE BEYOND THE </w:t>
      </w:r>
      <w:r w:rsidR="00FC2DD9">
        <w:rPr>
          <w:b/>
          <w:bCs/>
          <w:lang w:val="en-US"/>
        </w:rPr>
        <w:t>NUMBERS</w:t>
      </w:r>
    </w:p>
    <w:p w14:paraId="104EA547" w14:textId="6D42A170" w:rsidR="00FC2DD9" w:rsidRDefault="00707734" w:rsidP="008110BA">
      <w:pPr>
        <w:spacing w:line="276" w:lineRule="auto"/>
        <w:rPr>
          <w:b/>
          <w:bCs/>
          <w:lang w:val="en-US"/>
        </w:rPr>
      </w:pPr>
      <w:r>
        <w:rPr>
          <w:b/>
          <w:bCs/>
          <w:lang w:val="en-US"/>
        </w:rPr>
        <w:t>When you work with an accountan</w:t>
      </w:r>
      <w:r w:rsidR="007D7355">
        <w:rPr>
          <w:b/>
          <w:bCs/>
          <w:lang w:val="en-US"/>
        </w:rPr>
        <w:t xml:space="preserve">cy practice, the focus is often on </w:t>
      </w:r>
      <w:r w:rsidR="00606135">
        <w:rPr>
          <w:b/>
          <w:bCs/>
          <w:lang w:val="en-US"/>
        </w:rPr>
        <w:t>paperwork and deadlines</w:t>
      </w:r>
      <w:r w:rsidR="007D7355">
        <w:rPr>
          <w:b/>
          <w:bCs/>
          <w:lang w:val="en-US"/>
        </w:rPr>
        <w:t xml:space="preserve">. At Walker &amp; Sutcliffe, we </w:t>
      </w:r>
      <w:r w:rsidR="00931775">
        <w:rPr>
          <w:b/>
          <w:bCs/>
          <w:lang w:val="en-US"/>
        </w:rPr>
        <w:t xml:space="preserve">also </w:t>
      </w:r>
      <w:r w:rsidR="007D7355">
        <w:rPr>
          <w:b/>
          <w:bCs/>
          <w:lang w:val="en-US"/>
        </w:rPr>
        <w:t>spend a lot of time talking about our team</w:t>
      </w:r>
      <w:r w:rsidR="008E1B00">
        <w:rPr>
          <w:b/>
          <w:bCs/>
          <w:lang w:val="en-US"/>
        </w:rPr>
        <w:t xml:space="preserve">! </w:t>
      </w:r>
      <w:r w:rsidR="003123E0">
        <w:rPr>
          <w:b/>
          <w:bCs/>
          <w:lang w:val="en-US"/>
        </w:rPr>
        <w:t xml:space="preserve">They are the driving force behind the practice, </w:t>
      </w:r>
      <w:r w:rsidR="007D7355">
        <w:rPr>
          <w:b/>
          <w:bCs/>
          <w:lang w:val="en-US"/>
        </w:rPr>
        <w:t xml:space="preserve">so we wanted to give you some insight into the people behind the books. </w:t>
      </w:r>
    </w:p>
    <w:p w14:paraId="582ACA9E" w14:textId="7B834A0B" w:rsidR="007D7355" w:rsidRDefault="009F0B28" w:rsidP="008110BA">
      <w:pPr>
        <w:spacing w:line="276" w:lineRule="auto"/>
        <w:rPr>
          <w:lang w:val="en-US"/>
        </w:rPr>
      </w:pPr>
      <w:r>
        <w:rPr>
          <w:lang w:val="en-US"/>
        </w:rPr>
        <w:t>Debbie Ledgard</w:t>
      </w:r>
      <w:r w:rsidR="000E170E">
        <w:rPr>
          <w:lang w:val="en-US"/>
        </w:rPr>
        <w:t xml:space="preserve"> is our </w:t>
      </w:r>
      <w:r w:rsidR="00163104">
        <w:rPr>
          <w:lang w:val="en-US"/>
        </w:rPr>
        <w:t>Practice Finance Manager,</w:t>
      </w:r>
      <w:r>
        <w:rPr>
          <w:lang w:val="en-US"/>
        </w:rPr>
        <w:t xml:space="preserve"> </w:t>
      </w:r>
      <w:r w:rsidR="000E170E">
        <w:rPr>
          <w:lang w:val="en-US"/>
        </w:rPr>
        <w:t xml:space="preserve">here we </w:t>
      </w:r>
      <w:r w:rsidR="000015C1">
        <w:rPr>
          <w:lang w:val="en-US"/>
        </w:rPr>
        <w:t>catch up</w:t>
      </w:r>
      <w:r w:rsidR="000E170E">
        <w:rPr>
          <w:lang w:val="en-US"/>
        </w:rPr>
        <w:t xml:space="preserve"> with her </w:t>
      </w:r>
      <w:r>
        <w:rPr>
          <w:lang w:val="en-US"/>
        </w:rPr>
        <w:t xml:space="preserve">to discuss her </w:t>
      </w:r>
      <w:r w:rsidR="005E1F74">
        <w:rPr>
          <w:lang w:val="en-US"/>
        </w:rPr>
        <w:t xml:space="preserve">childhood </w:t>
      </w:r>
      <w:r>
        <w:rPr>
          <w:lang w:val="en-US"/>
        </w:rPr>
        <w:t xml:space="preserve">passion for </w:t>
      </w:r>
      <w:r w:rsidR="005E1F74">
        <w:rPr>
          <w:lang w:val="en-US"/>
        </w:rPr>
        <w:t>figures</w:t>
      </w:r>
      <w:r>
        <w:rPr>
          <w:lang w:val="en-US"/>
        </w:rPr>
        <w:t xml:space="preserve"> </w:t>
      </w:r>
      <w:r w:rsidR="00163104">
        <w:rPr>
          <w:lang w:val="en-US"/>
        </w:rPr>
        <w:t xml:space="preserve">and how </w:t>
      </w:r>
      <w:r w:rsidR="00A75B1B">
        <w:rPr>
          <w:lang w:val="en-US"/>
        </w:rPr>
        <w:t xml:space="preserve">after three decades in accountancy, she is looking at </w:t>
      </w:r>
      <w:r w:rsidR="00232C67">
        <w:rPr>
          <w:lang w:val="en-US"/>
        </w:rPr>
        <w:t xml:space="preserve">a </w:t>
      </w:r>
      <w:r w:rsidR="00A75B1B">
        <w:rPr>
          <w:lang w:val="en-US"/>
        </w:rPr>
        <w:t xml:space="preserve">life beyond the numbers. </w:t>
      </w:r>
    </w:p>
    <w:p w14:paraId="3907543D" w14:textId="6DFA9D1A" w:rsidR="005E1F74" w:rsidRDefault="005E1F74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She comments: “I have no idea where my love for numbers comes from. </w:t>
      </w:r>
      <w:r w:rsidR="000162A0">
        <w:rPr>
          <w:lang w:val="en-US"/>
        </w:rPr>
        <w:t>Math</w:t>
      </w:r>
      <w:r w:rsidR="00FB4732">
        <w:rPr>
          <w:lang w:val="en-US"/>
        </w:rPr>
        <w:t>ematics</w:t>
      </w:r>
      <w:r w:rsidR="006E218F">
        <w:rPr>
          <w:lang w:val="en-US"/>
        </w:rPr>
        <w:t xml:space="preserve"> was a subject I really enjoyed at school</w:t>
      </w:r>
      <w:r w:rsidR="006C5BBB">
        <w:rPr>
          <w:lang w:val="en-US"/>
        </w:rPr>
        <w:t>,</w:t>
      </w:r>
      <w:r w:rsidR="006E218F">
        <w:rPr>
          <w:lang w:val="en-US"/>
        </w:rPr>
        <w:t xml:space="preserve"> </w:t>
      </w:r>
      <w:r w:rsidR="001505AB">
        <w:rPr>
          <w:lang w:val="en-US"/>
        </w:rPr>
        <w:t xml:space="preserve">so </w:t>
      </w:r>
      <w:r w:rsidR="007A0909">
        <w:rPr>
          <w:lang w:val="en-US"/>
        </w:rPr>
        <w:t xml:space="preserve">I guess that my passion </w:t>
      </w:r>
      <w:r w:rsidR="000D777A">
        <w:rPr>
          <w:lang w:val="en-US"/>
        </w:rPr>
        <w:t xml:space="preserve">came </w:t>
      </w:r>
      <w:r w:rsidR="006E218F">
        <w:rPr>
          <w:lang w:val="en-US"/>
        </w:rPr>
        <w:t>from there. I attended a girls</w:t>
      </w:r>
      <w:r w:rsidR="001505AB">
        <w:rPr>
          <w:lang w:val="en-US"/>
        </w:rPr>
        <w:t>'</w:t>
      </w:r>
      <w:r w:rsidR="006E218F">
        <w:rPr>
          <w:lang w:val="en-US"/>
        </w:rPr>
        <w:t xml:space="preserve"> grammar school in </w:t>
      </w:r>
      <w:proofErr w:type="gramStart"/>
      <w:r w:rsidR="006E218F">
        <w:rPr>
          <w:lang w:val="en-US"/>
        </w:rPr>
        <w:t xml:space="preserve">the </w:t>
      </w:r>
      <w:r w:rsidR="00494D18">
        <w:rPr>
          <w:lang w:val="en-US"/>
        </w:rPr>
        <w:t>Wirral</w:t>
      </w:r>
      <w:proofErr w:type="gramEnd"/>
      <w:r w:rsidR="00494D18">
        <w:rPr>
          <w:lang w:val="en-US"/>
        </w:rPr>
        <w:t>,</w:t>
      </w:r>
      <w:r w:rsidR="006E218F">
        <w:rPr>
          <w:lang w:val="en-US"/>
        </w:rPr>
        <w:t xml:space="preserve"> and </w:t>
      </w:r>
      <w:r w:rsidR="000162A0">
        <w:rPr>
          <w:lang w:val="en-US"/>
        </w:rPr>
        <w:t xml:space="preserve">it was made clear to me </w:t>
      </w:r>
      <w:r w:rsidR="00232C67">
        <w:rPr>
          <w:lang w:val="en-US"/>
        </w:rPr>
        <w:t xml:space="preserve">that </w:t>
      </w:r>
      <w:r w:rsidR="000162A0">
        <w:rPr>
          <w:lang w:val="en-US"/>
        </w:rPr>
        <w:t xml:space="preserve">you didn’t leave without going on to further education. </w:t>
      </w:r>
    </w:p>
    <w:p w14:paraId="49049C73" w14:textId="7E4F866E" w:rsidR="00A6462E" w:rsidRDefault="00A6462E" w:rsidP="008110BA">
      <w:pPr>
        <w:spacing w:line="276" w:lineRule="auto"/>
        <w:rPr>
          <w:lang w:val="en-US"/>
        </w:rPr>
      </w:pPr>
      <w:r>
        <w:rPr>
          <w:lang w:val="en-US"/>
        </w:rPr>
        <w:t>“I did my work experience with a big firm of actuaries in Liverpool</w:t>
      </w:r>
      <w:r w:rsidR="008A302A">
        <w:rPr>
          <w:lang w:val="en-US"/>
        </w:rPr>
        <w:t>,</w:t>
      </w:r>
      <w:r>
        <w:rPr>
          <w:lang w:val="en-US"/>
        </w:rPr>
        <w:t xml:space="preserve"> and they put me with a chartered accountant for a week. I loved all the accounts side, dealing with people and the numbers. It was perfect for me.</w:t>
      </w:r>
    </w:p>
    <w:p w14:paraId="03191B9A" w14:textId="641629C5" w:rsidR="000162A0" w:rsidRDefault="000162A0" w:rsidP="008110BA">
      <w:pPr>
        <w:spacing w:line="276" w:lineRule="auto"/>
        <w:rPr>
          <w:lang w:val="en-US"/>
        </w:rPr>
      </w:pPr>
      <w:r>
        <w:rPr>
          <w:lang w:val="en-US"/>
        </w:rPr>
        <w:t>“</w:t>
      </w:r>
      <w:r w:rsidR="006C5BBB">
        <w:rPr>
          <w:lang w:val="en-US"/>
        </w:rPr>
        <w:t xml:space="preserve">I completed </w:t>
      </w:r>
      <w:r w:rsidR="004B3FC4">
        <w:rPr>
          <w:lang w:val="en-US"/>
        </w:rPr>
        <w:t>m</w:t>
      </w:r>
      <w:r w:rsidR="006C5BBB">
        <w:rPr>
          <w:lang w:val="en-US"/>
        </w:rPr>
        <w:t>y A Levels and went on to Huddersfield Polytechnic. I did a foundation course in accounts for a year</w:t>
      </w:r>
      <w:r w:rsidR="00017E42">
        <w:rPr>
          <w:lang w:val="en-US"/>
        </w:rPr>
        <w:t>,</w:t>
      </w:r>
      <w:r w:rsidR="006C5BBB">
        <w:rPr>
          <w:lang w:val="en-US"/>
        </w:rPr>
        <w:t xml:space="preserve"> </w:t>
      </w:r>
      <w:r w:rsidR="00017E42">
        <w:rPr>
          <w:lang w:val="en-US"/>
        </w:rPr>
        <w:t>b</w:t>
      </w:r>
      <w:r w:rsidR="000D777A">
        <w:rPr>
          <w:lang w:val="en-US"/>
        </w:rPr>
        <w:t>ut</w:t>
      </w:r>
      <w:r w:rsidR="00017E42">
        <w:rPr>
          <w:lang w:val="en-US"/>
        </w:rPr>
        <w:t xml:space="preserve"> then</w:t>
      </w:r>
      <w:r w:rsidR="000D777A">
        <w:rPr>
          <w:lang w:val="en-US"/>
        </w:rPr>
        <w:t xml:space="preserve"> </w:t>
      </w:r>
      <w:r w:rsidR="00C01A4E">
        <w:rPr>
          <w:lang w:val="en-US"/>
        </w:rPr>
        <w:t xml:space="preserve">I wanted to earn some money. </w:t>
      </w:r>
      <w:r w:rsidR="00287391">
        <w:rPr>
          <w:lang w:val="en-US"/>
        </w:rPr>
        <w:t xml:space="preserve">So, </w:t>
      </w:r>
      <w:r w:rsidR="00E96E7B">
        <w:rPr>
          <w:lang w:val="en-US"/>
        </w:rPr>
        <w:t>I went back home and contacted Hays Accounta</w:t>
      </w:r>
      <w:r w:rsidR="00813FC3">
        <w:rPr>
          <w:lang w:val="en-US"/>
        </w:rPr>
        <w:t>n</w:t>
      </w:r>
      <w:r w:rsidR="00E96E7B">
        <w:rPr>
          <w:lang w:val="en-US"/>
        </w:rPr>
        <w:t>cy Recr</w:t>
      </w:r>
      <w:r w:rsidR="00813FC3">
        <w:rPr>
          <w:lang w:val="en-US"/>
        </w:rPr>
        <w:t>u</w:t>
      </w:r>
      <w:r w:rsidR="00E96E7B">
        <w:rPr>
          <w:lang w:val="en-US"/>
        </w:rPr>
        <w:t xml:space="preserve">itment and let them know I wanted a job in Liverpool, </w:t>
      </w:r>
      <w:proofErr w:type="gramStart"/>
      <w:r w:rsidR="00E96E7B">
        <w:rPr>
          <w:lang w:val="en-US"/>
        </w:rPr>
        <w:t>Manchester</w:t>
      </w:r>
      <w:proofErr w:type="gramEnd"/>
      <w:r w:rsidR="00E96E7B">
        <w:rPr>
          <w:lang w:val="en-US"/>
        </w:rPr>
        <w:t xml:space="preserve"> or Leeds. </w:t>
      </w:r>
    </w:p>
    <w:p w14:paraId="2A59B3C0" w14:textId="77777777" w:rsidR="00813FC3" w:rsidRDefault="00E96E7B" w:rsidP="008110BA">
      <w:pPr>
        <w:spacing w:line="276" w:lineRule="auto"/>
        <w:rPr>
          <w:lang w:val="en-US"/>
        </w:rPr>
      </w:pPr>
      <w:r>
        <w:rPr>
          <w:lang w:val="en-US"/>
        </w:rPr>
        <w:t>“</w:t>
      </w:r>
      <w:r w:rsidR="00813FC3">
        <w:rPr>
          <w:lang w:val="en-US"/>
        </w:rPr>
        <w:t>I got an interview in Huddersfield!”</w:t>
      </w:r>
    </w:p>
    <w:p w14:paraId="6AB8C6D7" w14:textId="74AB0EA8" w:rsidR="00767255" w:rsidRDefault="00025F7F" w:rsidP="008110BA">
      <w:pPr>
        <w:spacing w:line="276" w:lineRule="auto"/>
        <w:rPr>
          <w:lang w:val="en-US"/>
        </w:rPr>
      </w:pPr>
      <w:r>
        <w:rPr>
          <w:lang w:val="en-US"/>
        </w:rPr>
        <w:t>Despite passing the offices</w:t>
      </w:r>
      <w:r w:rsidR="00AD110A">
        <w:rPr>
          <w:lang w:val="en-US"/>
        </w:rPr>
        <w:t xml:space="preserve"> of Bell Moorby</w:t>
      </w:r>
      <w:r>
        <w:rPr>
          <w:lang w:val="en-US"/>
        </w:rPr>
        <w:t xml:space="preserve"> every day on the</w:t>
      </w:r>
      <w:r w:rsidR="00F05EA6">
        <w:rPr>
          <w:lang w:val="en-US"/>
        </w:rPr>
        <w:t xml:space="preserve"> bus on the</w:t>
      </w:r>
      <w:r>
        <w:rPr>
          <w:lang w:val="en-US"/>
        </w:rPr>
        <w:t xml:space="preserve"> way to college, </w:t>
      </w:r>
      <w:r w:rsidR="00883899">
        <w:rPr>
          <w:lang w:val="en-US"/>
        </w:rPr>
        <w:t xml:space="preserve">Debbie had never noticed the firm of accountants that would </w:t>
      </w:r>
      <w:r w:rsidR="00F05EA6">
        <w:rPr>
          <w:lang w:val="en-US"/>
        </w:rPr>
        <w:t xml:space="preserve">offer her a full-time role as an Accounts Junior. </w:t>
      </w:r>
    </w:p>
    <w:p w14:paraId="75BD134B" w14:textId="523E1077" w:rsidR="00810A0C" w:rsidRDefault="00767255" w:rsidP="008110BA">
      <w:pPr>
        <w:spacing w:line="276" w:lineRule="auto"/>
        <w:rPr>
          <w:lang w:val="en-US"/>
        </w:rPr>
      </w:pPr>
      <w:r>
        <w:rPr>
          <w:lang w:val="en-US"/>
        </w:rPr>
        <w:t>She comments: “I had to start right at the bottom</w:t>
      </w:r>
      <w:r w:rsidR="00810A0C">
        <w:rPr>
          <w:lang w:val="en-US"/>
        </w:rPr>
        <w:t>.</w:t>
      </w:r>
      <w:r>
        <w:rPr>
          <w:lang w:val="en-US"/>
        </w:rPr>
        <w:t xml:space="preserve"> </w:t>
      </w:r>
      <w:r w:rsidR="00810A0C">
        <w:rPr>
          <w:lang w:val="en-US"/>
        </w:rPr>
        <w:t>T</w:t>
      </w:r>
      <w:r>
        <w:rPr>
          <w:lang w:val="en-US"/>
        </w:rPr>
        <w:t>hat didn’t bother me</w:t>
      </w:r>
      <w:r w:rsidR="00810A0C">
        <w:rPr>
          <w:lang w:val="en-US"/>
        </w:rPr>
        <w:t xml:space="preserve"> as</w:t>
      </w:r>
      <w:r>
        <w:rPr>
          <w:lang w:val="en-US"/>
        </w:rPr>
        <w:t xml:space="preserve"> I was willing to work hard and </w:t>
      </w:r>
      <w:r w:rsidR="00810A0C">
        <w:rPr>
          <w:lang w:val="en-US"/>
        </w:rPr>
        <w:t xml:space="preserve">learn from those around me. What I didn’t know at the time was that the Office Manager would become my sister-in-law! </w:t>
      </w:r>
    </w:p>
    <w:p w14:paraId="5A8BC89F" w14:textId="48E94693" w:rsidR="00AA3BC9" w:rsidRDefault="00810A0C" w:rsidP="00AA3BC9">
      <w:pPr>
        <w:spacing w:line="276" w:lineRule="auto"/>
        <w:rPr>
          <w:lang w:val="en-US"/>
        </w:rPr>
      </w:pPr>
      <w:r>
        <w:rPr>
          <w:lang w:val="en-US"/>
        </w:rPr>
        <w:t>“I started in September 1990</w:t>
      </w:r>
      <w:r w:rsidR="003372E9">
        <w:rPr>
          <w:lang w:val="en-US"/>
        </w:rPr>
        <w:t xml:space="preserve">. They were a </w:t>
      </w:r>
      <w:proofErr w:type="gramStart"/>
      <w:r w:rsidR="003372E9">
        <w:rPr>
          <w:lang w:val="en-US"/>
        </w:rPr>
        <w:t>start-up</w:t>
      </w:r>
      <w:proofErr w:type="gramEnd"/>
      <w:r w:rsidR="003372E9">
        <w:rPr>
          <w:lang w:val="en-US"/>
        </w:rPr>
        <w:t xml:space="preserve"> and the partners and team were all very young. </w:t>
      </w:r>
      <w:r w:rsidR="00180648">
        <w:rPr>
          <w:lang w:val="en-US"/>
        </w:rPr>
        <w:t>I was doing Certified Accountancy</w:t>
      </w:r>
      <w:r w:rsidR="0022197E">
        <w:rPr>
          <w:lang w:val="en-US"/>
        </w:rPr>
        <w:t>. S</w:t>
      </w:r>
      <w:r w:rsidR="00180648">
        <w:rPr>
          <w:lang w:val="en-US"/>
        </w:rPr>
        <w:t>ix months</w:t>
      </w:r>
      <w:r w:rsidR="0022197E">
        <w:rPr>
          <w:lang w:val="en-US"/>
        </w:rPr>
        <w:t xml:space="preserve"> into my role and </w:t>
      </w:r>
      <w:r w:rsidR="00180648">
        <w:rPr>
          <w:lang w:val="en-US"/>
        </w:rPr>
        <w:t>Nick joined the practice.</w:t>
      </w:r>
      <w:r w:rsidR="0022197E">
        <w:rPr>
          <w:lang w:val="en-US"/>
        </w:rPr>
        <w:t xml:space="preserve"> He was more </w:t>
      </w:r>
      <w:proofErr w:type="gramStart"/>
      <w:r w:rsidR="0022197E">
        <w:rPr>
          <w:lang w:val="en-US"/>
        </w:rPr>
        <w:t>senior</w:t>
      </w:r>
      <w:proofErr w:type="gramEnd"/>
      <w:r w:rsidR="0022197E">
        <w:rPr>
          <w:lang w:val="en-US"/>
        </w:rPr>
        <w:t xml:space="preserve"> and </w:t>
      </w:r>
      <w:r w:rsidR="00017E42">
        <w:rPr>
          <w:lang w:val="en-US"/>
        </w:rPr>
        <w:t xml:space="preserve">we worked together for a while and then he became a </w:t>
      </w:r>
      <w:r w:rsidR="004A7AB8">
        <w:rPr>
          <w:lang w:val="en-US"/>
        </w:rPr>
        <w:t>M</w:t>
      </w:r>
      <w:r w:rsidR="00017E42">
        <w:rPr>
          <w:lang w:val="en-US"/>
        </w:rPr>
        <w:t>anager</w:t>
      </w:r>
      <w:r w:rsidR="0022197E">
        <w:rPr>
          <w:lang w:val="en-US"/>
        </w:rPr>
        <w:t xml:space="preserve"> </w:t>
      </w:r>
      <w:r w:rsidR="00017E42">
        <w:rPr>
          <w:lang w:val="en-US"/>
        </w:rPr>
        <w:t>at</w:t>
      </w:r>
      <w:r w:rsidR="0022197E">
        <w:rPr>
          <w:lang w:val="en-US"/>
        </w:rPr>
        <w:t xml:space="preserve"> </w:t>
      </w:r>
      <w:r w:rsidR="00DC0332">
        <w:rPr>
          <w:lang w:val="en-US"/>
        </w:rPr>
        <w:t>the Halifax office.”</w:t>
      </w:r>
    </w:p>
    <w:p w14:paraId="07476F99" w14:textId="5110E906" w:rsidR="00DD530F" w:rsidRDefault="00AA3BC9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In </w:t>
      </w:r>
      <w:r w:rsidR="00017E42">
        <w:rPr>
          <w:lang w:val="en-US"/>
        </w:rPr>
        <w:t>the next few years</w:t>
      </w:r>
      <w:r>
        <w:rPr>
          <w:lang w:val="en-US"/>
        </w:rPr>
        <w:t>,</w:t>
      </w:r>
      <w:r w:rsidR="0035729B">
        <w:rPr>
          <w:lang w:val="en-US"/>
        </w:rPr>
        <w:t xml:space="preserve"> </w:t>
      </w:r>
      <w:r w:rsidR="00DF3761">
        <w:rPr>
          <w:lang w:val="en-US"/>
        </w:rPr>
        <w:t>a lot was</w:t>
      </w:r>
      <w:r w:rsidR="00DC0332">
        <w:rPr>
          <w:lang w:val="en-US"/>
        </w:rPr>
        <w:t xml:space="preserve"> happening for Debbie</w:t>
      </w:r>
      <w:r>
        <w:rPr>
          <w:lang w:val="en-US"/>
        </w:rPr>
        <w:t>.</w:t>
      </w:r>
      <w:r w:rsidR="00F8502D">
        <w:rPr>
          <w:lang w:val="en-US"/>
        </w:rPr>
        <w:t xml:space="preserve"> </w:t>
      </w:r>
      <w:r>
        <w:rPr>
          <w:lang w:val="en-US"/>
        </w:rPr>
        <w:t>H</w:t>
      </w:r>
      <w:r w:rsidR="00F8502D">
        <w:rPr>
          <w:lang w:val="en-US"/>
        </w:rPr>
        <w:t xml:space="preserve">er father sadly passed away, Nick was doing his finals, </w:t>
      </w:r>
      <w:r w:rsidR="004E1733">
        <w:rPr>
          <w:lang w:val="en-US"/>
        </w:rPr>
        <w:t xml:space="preserve">and </w:t>
      </w:r>
      <w:r w:rsidR="00F8502D">
        <w:rPr>
          <w:lang w:val="en-US"/>
        </w:rPr>
        <w:t xml:space="preserve">they were </w:t>
      </w:r>
      <w:r w:rsidR="00DD530F">
        <w:rPr>
          <w:lang w:val="en-US"/>
        </w:rPr>
        <w:t>buying their first</w:t>
      </w:r>
      <w:r w:rsidR="00F8502D">
        <w:rPr>
          <w:lang w:val="en-US"/>
        </w:rPr>
        <w:t xml:space="preserve"> house </w:t>
      </w:r>
      <w:r w:rsidR="004A7AB8">
        <w:rPr>
          <w:lang w:val="en-US"/>
        </w:rPr>
        <w:t xml:space="preserve">together </w:t>
      </w:r>
      <w:r w:rsidR="00F8502D">
        <w:rPr>
          <w:lang w:val="en-US"/>
        </w:rPr>
        <w:t>and getting married!</w:t>
      </w:r>
      <w:r>
        <w:rPr>
          <w:lang w:val="en-US"/>
        </w:rPr>
        <w:t xml:space="preserve"> </w:t>
      </w:r>
    </w:p>
    <w:p w14:paraId="22F29E66" w14:textId="20407AC9" w:rsidR="00F2638A" w:rsidRPr="00145CA7" w:rsidRDefault="00DD530F" w:rsidP="008110BA">
      <w:pPr>
        <w:spacing w:line="276" w:lineRule="auto"/>
        <w:rPr>
          <w:lang w:val="en-US"/>
        </w:rPr>
      </w:pPr>
      <w:r w:rsidRPr="00145CA7">
        <w:rPr>
          <w:lang w:val="en-US"/>
        </w:rPr>
        <w:t>She c</w:t>
      </w:r>
      <w:r w:rsidR="0025719C" w:rsidRPr="00145CA7">
        <w:rPr>
          <w:lang w:val="en-US"/>
        </w:rPr>
        <w:t>om</w:t>
      </w:r>
      <w:r w:rsidRPr="00145CA7">
        <w:rPr>
          <w:lang w:val="en-US"/>
        </w:rPr>
        <w:t>m</w:t>
      </w:r>
      <w:r w:rsidR="0025719C" w:rsidRPr="00145CA7">
        <w:rPr>
          <w:lang w:val="en-US"/>
        </w:rPr>
        <w:t>ents: “</w:t>
      </w:r>
      <w:r w:rsidR="00287BEB" w:rsidRPr="00145CA7">
        <w:rPr>
          <w:lang w:val="en-US"/>
        </w:rPr>
        <w:t>Looking back,</w:t>
      </w:r>
      <w:r w:rsidR="00437917">
        <w:rPr>
          <w:lang w:val="en-US"/>
        </w:rPr>
        <w:t xml:space="preserve"> 199</w:t>
      </w:r>
      <w:r w:rsidR="00017E42">
        <w:rPr>
          <w:lang w:val="en-US"/>
        </w:rPr>
        <w:t>4</w:t>
      </w:r>
      <w:r w:rsidR="00BD7B3D" w:rsidRPr="00145CA7">
        <w:rPr>
          <w:lang w:val="en-US"/>
        </w:rPr>
        <w:t xml:space="preserve"> </w:t>
      </w:r>
      <w:r w:rsidR="00287BEB" w:rsidRPr="00145CA7">
        <w:rPr>
          <w:lang w:val="en-US"/>
        </w:rPr>
        <w:t>was</w:t>
      </w:r>
      <w:r w:rsidR="00BD7B3D" w:rsidRPr="00145CA7">
        <w:rPr>
          <w:lang w:val="en-US"/>
        </w:rPr>
        <w:t xml:space="preserve"> quite a year! </w:t>
      </w:r>
      <w:r w:rsidR="002D2449" w:rsidRPr="00145CA7">
        <w:rPr>
          <w:lang w:val="en-US"/>
        </w:rPr>
        <w:t xml:space="preserve">Despite so many </w:t>
      </w:r>
      <w:r w:rsidR="0025719C" w:rsidRPr="00145CA7">
        <w:rPr>
          <w:lang w:val="en-US"/>
        </w:rPr>
        <w:t>life</w:t>
      </w:r>
      <w:r w:rsidR="00BD7B3D" w:rsidRPr="00145CA7">
        <w:rPr>
          <w:lang w:val="en-US"/>
        </w:rPr>
        <w:t>-</w:t>
      </w:r>
      <w:r w:rsidR="0025719C" w:rsidRPr="00145CA7">
        <w:rPr>
          <w:lang w:val="en-US"/>
        </w:rPr>
        <w:t>changing experiences</w:t>
      </w:r>
      <w:r w:rsidR="000C74F2" w:rsidRPr="00145CA7">
        <w:rPr>
          <w:lang w:val="en-US"/>
        </w:rPr>
        <w:t xml:space="preserve">, </w:t>
      </w:r>
      <w:r w:rsidR="00437917">
        <w:rPr>
          <w:lang w:val="en-US"/>
        </w:rPr>
        <w:t>as far as my career was concerned</w:t>
      </w:r>
      <w:r w:rsidR="004A7AB8">
        <w:rPr>
          <w:lang w:val="en-US"/>
        </w:rPr>
        <w:t>,</w:t>
      </w:r>
      <w:r w:rsidR="00437917">
        <w:rPr>
          <w:lang w:val="en-US"/>
        </w:rPr>
        <w:t xml:space="preserve"> </w:t>
      </w:r>
      <w:r w:rsidR="00B55DD4" w:rsidRPr="00145CA7">
        <w:rPr>
          <w:lang w:val="en-US"/>
        </w:rPr>
        <w:t>I was working on all the t</w:t>
      </w:r>
      <w:r w:rsidR="000C74F2" w:rsidRPr="00145CA7">
        <w:rPr>
          <w:lang w:val="en-US"/>
        </w:rPr>
        <w:t>h</w:t>
      </w:r>
      <w:r w:rsidR="00B55DD4" w:rsidRPr="00145CA7">
        <w:rPr>
          <w:lang w:val="en-US"/>
        </w:rPr>
        <w:t>ings that I really enjoy</w:t>
      </w:r>
      <w:r w:rsidR="000C74F2" w:rsidRPr="00145CA7">
        <w:rPr>
          <w:lang w:val="en-US"/>
        </w:rPr>
        <w:t xml:space="preserve">. </w:t>
      </w:r>
      <w:r w:rsidR="00F2638A" w:rsidRPr="00145CA7">
        <w:rPr>
          <w:lang w:val="en-US"/>
        </w:rPr>
        <w:t>I was qualified by experience and could do accounts prep, VAT returns</w:t>
      </w:r>
      <w:r w:rsidR="00017E42">
        <w:rPr>
          <w:lang w:val="en-US"/>
        </w:rPr>
        <w:t>,</w:t>
      </w:r>
      <w:r w:rsidR="00F2638A" w:rsidRPr="00145CA7">
        <w:rPr>
          <w:lang w:val="en-US"/>
        </w:rPr>
        <w:t xml:space="preserve"> </w:t>
      </w:r>
      <w:proofErr w:type="gramStart"/>
      <w:r w:rsidR="00F2638A" w:rsidRPr="00145CA7">
        <w:rPr>
          <w:lang w:val="en-US"/>
        </w:rPr>
        <w:t>payroll</w:t>
      </w:r>
      <w:proofErr w:type="gramEnd"/>
      <w:r w:rsidR="00017E42">
        <w:rPr>
          <w:lang w:val="en-US"/>
        </w:rPr>
        <w:t xml:space="preserve"> and tax returns</w:t>
      </w:r>
      <w:r w:rsidR="00F2638A" w:rsidRPr="00145CA7">
        <w:rPr>
          <w:lang w:val="en-US"/>
        </w:rPr>
        <w:t xml:space="preserve">. </w:t>
      </w:r>
    </w:p>
    <w:p w14:paraId="0FDDD889" w14:textId="48DC3EAD" w:rsidR="006F0DC2" w:rsidRPr="0060402A" w:rsidRDefault="00F2638A" w:rsidP="008110BA">
      <w:pPr>
        <w:spacing w:line="276" w:lineRule="auto"/>
        <w:rPr>
          <w:lang w:val="en-US"/>
        </w:rPr>
      </w:pPr>
      <w:r w:rsidRPr="0060402A">
        <w:rPr>
          <w:lang w:val="en-US"/>
        </w:rPr>
        <w:t>“</w:t>
      </w:r>
      <w:r w:rsidR="0021013D" w:rsidRPr="0060402A">
        <w:rPr>
          <w:lang w:val="en-US"/>
        </w:rPr>
        <w:t xml:space="preserve">In 1997, I left the practice to start up on my own. At the same time, Nick </w:t>
      </w:r>
      <w:r w:rsidR="003C7471" w:rsidRPr="0060402A">
        <w:rPr>
          <w:lang w:val="en-US"/>
        </w:rPr>
        <w:t xml:space="preserve">was also looking for a new challenge </w:t>
      </w:r>
      <w:r w:rsidR="005909E6" w:rsidRPr="0060402A">
        <w:rPr>
          <w:lang w:val="en-US"/>
        </w:rPr>
        <w:t xml:space="preserve">and he </w:t>
      </w:r>
      <w:r w:rsidR="0021013D" w:rsidRPr="0060402A">
        <w:rPr>
          <w:lang w:val="en-US"/>
        </w:rPr>
        <w:t xml:space="preserve">started </w:t>
      </w:r>
      <w:r w:rsidR="006F0DC2" w:rsidRPr="0060402A">
        <w:rPr>
          <w:lang w:val="en-US"/>
        </w:rPr>
        <w:t xml:space="preserve">as a </w:t>
      </w:r>
      <w:r w:rsidR="004A7AB8">
        <w:rPr>
          <w:lang w:val="en-US"/>
        </w:rPr>
        <w:t>M</w:t>
      </w:r>
      <w:r w:rsidR="006F0DC2" w:rsidRPr="0060402A">
        <w:rPr>
          <w:lang w:val="en-US"/>
        </w:rPr>
        <w:t xml:space="preserve">anager at Walker and Sutcliffe. In fact, we handed our notice </w:t>
      </w:r>
      <w:r w:rsidR="005909E6" w:rsidRPr="0060402A">
        <w:rPr>
          <w:lang w:val="en-US"/>
        </w:rPr>
        <w:t xml:space="preserve">in </w:t>
      </w:r>
      <w:r w:rsidR="006F0DC2" w:rsidRPr="0060402A">
        <w:rPr>
          <w:lang w:val="en-US"/>
        </w:rPr>
        <w:t>on the same day!</w:t>
      </w:r>
      <w:r w:rsidR="00805D2C" w:rsidRPr="0060402A">
        <w:rPr>
          <w:lang w:val="en-US"/>
        </w:rPr>
        <w:t>”</w:t>
      </w:r>
    </w:p>
    <w:p w14:paraId="073A31E8" w14:textId="335191C1" w:rsidR="00805D2C" w:rsidRDefault="00133819" w:rsidP="008110BA">
      <w:pPr>
        <w:spacing w:line="276" w:lineRule="auto"/>
        <w:rPr>
          <w:lang w:val="en-US"/>
        </w:rPr>
      </w:pPr>
      <w:r>
        <w:rPr>
          <w:lang w:val="en-US"/>
        </w:rPr>
        <w:lastRenderedPageBreak/>
        <w:t>Debbie s</w:t>
      </w:r>
      <w:r w:rsidR="005968D9">
        <w:rPr>
          <w:lang w:val="en-US"/>
        </w:rPr>
        <w:t>upport</w:t>
      </w:r>
      <w:r>
        <w:rPr>
          <w:lang w:val="en-US"/>
        </w:rPr>
        <w:t xml:space="preserve">ed </w:t>
      </w:r>
      <w:r w:rsidR="00A834D2">
        <w:rPr>
          <w:lang w:val="en-US"/>
        </w:rPr>
        <w:t xml:space="preserve">smaller businesses, sole </w:t>
      </w:r>
      <w:proofErr w:type="gramStart"/>
      <w:r w:rsidR="00A834D2">
        <w:rPr>
          <w:lang w:val="en-US"/>
        </w:rPr>
        <w:t>traders</w:t>
      </w:r>
      <w:proofErr w:type="gramEnd"/>
      <w:r w:rsidR="00A834D2">
        <w:rPr>
          <w:lang w:val="en-US"/>
        </w:rPr>
        <w:t xml:space="preserve"> and partnerships, </w:t>
      </w:r>
      <w:r>
        <w:rPr>
          <w:lang w:val="en-US"/>
        </w:rPr>
        <w:t xml:space="preserve">and </w:t>
      </w:r>
      <w:r w:rsidR="006F0DC2">
        <w:rPr>
          <w:lang w:val="en-US"/>
        </w:rPr>
        <w:t>still has many of the same clients</w:t>
      </w:r>
      <w:r w:rsidR="00805D2C">
        <w:rPr>
          <w:lang w:val="en-US"/>
        </w:rPr>
        <w:t xml:space="preserve"> she </w:t>
      </w:r>
      <w:r w:rsidR="00146AE5">
        <w:rPr>
          <w:lang w:val="en-US"/>
        </w:rPr>
        <w:t xml:space="preserve">started </w:t>
      </w:r>
      <w:r w:rsidR="00805D2C">
        <w:rPr>
          <w:lang w:val="en-US"/>
        </w:rPr>
        <w:t>with more than 25 years ago.</w:t>
      </w:r>
      <w:r w:rsidR="005968D9">
        <w:rPr>
          <w:lang w:val="en-US"/>
        </w:rPr>
        <w:t xml:space="preserve"> </w:t>
      </w:r>
      <w:r w:rsidR="00ED77C0">
        <w:rPr>
          <w:lang w:val="en-US"/>
        </w:rPr>
        <w:t xml:space="preserve">In addition, she still </w:t>
      </w:r>
      <w:r w:rsidR="008A7746">
        <w:rPr>
          <w:lang w:val="en-US"/>
        </w:rPr>
        <w:t>works alongside the team at Walker &amp; Sutcliffe</w:t>
      </w:r>
      <w:r w:rsidR="00565860">
        <w:rPr>
          <w:lang w:val="en-US"/>
        </w:rPr>
        <w:t>.</w:t>
      </w:r>
    </w:p>
    <w:p w14:paraId="08328C86" w14:textId="0EF8D42E" w:rsidR="00A834D2" w:rsidRDefault="00A834D2" w:rsidP="008110BA">
      <w:pPr>
        <w:spacing w:line="276" w:lineRule="auto"/>
        <w:rPr>
          <w:lang w:val="en-US"/>
        </w:rPr>
      </w:pPr>
      <w:r>
        <w:rPr>
          <w:lang w:val="en-US"/>
        </w:rPr>
        <w:t>She continues: “</w:t>
      </w:r>
      <w:r w:rsidR="002B5797">
        <w:rPr>
          <w:lang w:val="en-US"/>
        </w:rPr>
        <w:t>Walker &amp; Sutcliffe has changed so much since I first started working at the practice</w:t>
      </w:r>
      <w:r w:rsidR="00565860">
        <w:rPr>
          <w:lang w:val="en-US"/>
        </w:rPr>
        <w:t xml:space="preserve"> in </w:t>
      </w:r>
      <w:r w:rsidR="00017E42">
        <w:rPr>
          <w:lang w:val="en-US"/>
        </w:rPr>
        <w:t>2000</w:t>
      </w:r>
      <w:r w:rsidR="002B5797">
        <w:rPr>
          <w:lang w:val="en-US"/>
        </w:rPr>
        <w:t xml:space="preserve">. Initially, I was drafted in as the </w:t>
      </w:r>
      <w:r w:rsidR="00751D2F">
        <w:rPr>
          <w:lang w:val="en-US"/>
        </w:rPr>
        <w:t>bookkeeper had retired. At that time the firm was very traditional</w:t>
      </w:r>
      <w:r w:rsidR="00F36AF7">
        <w:rPr>
          <w:lang w:val="en-US"/>
        </w:rPr>
        <w:t xml:space="preserve"> and much of our work was done by hand. </w:t>
      </w:r>
    </w:p>
    <w:p w14:paraId="35F8A59A" w14:textId="1D1BE6B8" w:rsidR="00416335" w:rsidRDefault="00F36AF7" w:rsidP="008110BA">
      <w:pPr>
        <w:spacing w:line="276" w:lineRule="auto"/>
        <w:rPr>
          <w:lang w:val="en-US"/>
        </w:rPr>
      </w:pPr>
      <w:r>
        <w:rPr>
          <w:lang w:val="en-US"/>
        </w:rPr>
        <w:t>“</w:t>
      </w:r>
      <w:r w:rsidR="003462CE">
        <w:rPr>
          <w:lang w:val="en-US"/>
        </w:rPr>
        <w:t xml:space="preserve">Nick was always focused on having the latest technology in place and finding ways for the team to be more efficient. </w:t>
      </w:r>
      <w:r w:rsidR="006F323F">
        <w:rPr>
          <w:lang w:val="en-US"/>
        </w:rPr>
        <w:t xml:space="preserve">When he became </w:t>
      </w:r>
      <w:r w:rsidR="004E1733">
        <w:rPr>
          <w:lang w:val="en-US"/>
        </w:rPr>
        <w:t xml:space="preserve">a </w:t>
      </w:r>
      <w:r w:rsidR="006F323F">
        <w:rPr>
          <w:lang w:val="en-US"/>
        </w:rPr>
        <w:t>Partner</w:t>
      </w:r>
      <w:r w:rsidR="00AB4A60">
        <w:rPr>
          <w:lang w:val="en-US"/>
        </w:rPr>
        <w:t>,</w:t>
      </w:r>
      <w:r w:rsidR="006F323F">
        <w:rPr>
          <w:lang w:val="en-US"/>
        </w:rPr>
        <w:t xml:space="preserve"> he made it happen. </w:t>
      </w:r>
      <w:r w:rsidR="003462CE">
        <w:rPr>
          <w:lang w:val="en-US"/>
        </w:rPr>
        <w:t xml:space="preserve">It has certainly paid off and the </w:t>
      </w:r>
      <w:r w:rsidR="00416335">
        <w:rPr>
          <w:lang w:val="en-US"/>
        </w:rPr>
        <w:t>business</w:t>
      </w:r>
      <w:r w:rsidR="003462CE">
        <w:rPr>
          <w:lang w:val="en-US"/>
        </w:rPr>
        <w:t xml:space="preserve"> is </w:t>
      </w:r>
      <w:r w:rsidR="00885700">
        <w:rPr>
          <w:lang w:val="en-US"/>
        </w:rPr>
        <w:t xml:space="preserve">unrecognizable </w:t>
      </w:r>
      <w:r w:rsidR="00264A10">
        <w:rPr>
          <w:lang w:val="en-US"/>
        </w:rPr>
        <w:t>to</w:t>
      </w:r>
      <w:r w:rsidR="00885700">
        <w:rPr>
          <w:lang w:val="en-US"/>
        </w:rPr>
        <w:t xml:space="preserve"> what it was all those years ago</w:t>
      </w:r>
      <w:r w:rsidR="00416335">
        <w:rPr>
          <w:lang w:val="en-US"/>
        </w:rPr>
        <w:t>.</w:t>
      </w:r>
    </w:p>
    <w:p w14:paraId="3732547C" w14:textId="77777777" w:rsidR="004229DE" w:rsidRDefault="004229DE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“Accountancy used to be about books and ledgers, now it’s endless hours in front of a computer and the latest digital systems and programs. It’s all changed.” </w:t>
      </w:r>
    </w:p>
    <w:p w14:paraId="0D9F66AB" w14:textId="7C6ADFCF" w:rsidR="004229DE" w:rsidRDefault="007E0561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Although </w:t>
      </w:r>
      <w:r w:rsidR="00B356C5">
        <w:rPr>
          <w:lang w:val="en-US"/>
        </w:rPr>
        <w:t xml:space="preserve">her </w:t>
      </w:r>
      <w:r w:rsidR="00EF4A79">
        <w:rPr>
          <w:lang w:val="en-US"/>
        </w:rPr>
        <w:t>love</w:t>
      </w:r>
      <w:r>
        <w:rPr>
          <w:lang w:val="en-US"/>
        </w:rPr>
        <w:t xml:space="preserve"> for numbers has never left</w:t>
      </w:r>
      <w:r w:rsidR="00B356C5">
        <w:rPr>
          <w:lang w:val="en-US"/>
        </w:rPr>
        <w:t>,</w:t>
      </w:r>
      <w:r>
        <w:rPr>
          <w:lang w:val="en-US"/>
        </w:rPr>
        <w:t xml:space="preserve"> Debbie</w:t>
      </w:r>
      <w:r w:rsidR="00B356C5">
        <w:rPr>
          <w:lang w:val="en-US"/>
        </w:rPr>
        <w:t xml:space="preserve"> has</w:t>
      </w:r>
      <w:r>
        <w:rPr>
          <w:lang w:val="en-US"/>
        </w:rPr>
        <w:t xml:space="preserve"> </w:t>
      </w:r>
      <w:r w:rsidR="003112D1">
        <w:rPr>
          <w:lang w:val="en-US"/>
        </w:rPr>
        <w:t xml:space="preserve">found other passions over the years and is now figuring out what will be the next chapter in her story. </w:t>
      </w:r>
    </w:p>
    <w:p w14:paraId="51FA53D7" w14:textId="7C1369DA" w:rsidR="00D169BC" w:rsidRDefault="003112D1" w:rsidP="008110BA">
      <w:pPr>
        <w:spacing w:line="276" w:lineRule="auto"/>
        <w:rPr>
          <w:lang w:val="en-US"/>
        </w:rPr>
      </w:pPr>
      <w:r>
        <w:rPr>
          <w:lang w:val="en-US"/>
        </w:rPr>
        <w:t>She comments: “</w:t>
      </w:r>
      <w:r w:rsidR="003C03A1">
        <w:rPr>
          <w:lang w:val="en-US"/>
        </w:rPr>
        <w:t>I have been training to be a Naturopathic Nutritional Therapist</w:t>
      </w:r>
      <w:r w:rsidR="00D169BC">
        <w:rPr>
          <w:lang w:val="en-US"/>
        </w:rPr>
        <w:t>.</w:t>
      </w:r>
      <w:r w:rsidR="003C03A1">
        <w:rPr>
          <w:lang w:val="en-US"/>
        </w:rPr>
        <w:t xml:space="preserve"> </w:t>
      </w:r>
      <w:r w:rsidR="00D169BC">
        <w:rPr>
          <w:lang w:val="en-US"/>
        </w:rPr>
        <w:t>S</w:t>
      </w:r>
      <w:r w:rsidR="003C03A1">
        <w:rPr>
          <w:lang w:val="en-US"/>
        </w:rPr>
        <w:t xml:space="preserve">o, </w:t>
      </w:r>
      <w:r w:rsidR="009C1626">
        <w:rPr>
          <w:lang w:val="en-US"/>
        </w:rPr>
        <w:t xml:space="preserve">I’m </w:t>
      </w:r>
      <w:r w:rsidR="003C03A1">
        <w:rPr>
          <w:lang w:val="en-US"/>
        </w:rPr>
        <w:t>looking at people’s diets and lifestyle</w:t>
      </w:r>
      <w:r w:rsidR="004E1733">
        <w:rPr>
          <w:lang w:val="en-US"/>
        </w:rPr>
        <w:t>s</w:t>
      </w:r>
      <w:r w:rsidR="003C03A1">
        <w:rPr>
          <w:lang w:val="en-US"/>
        </w:rPr>
        <w:t xml:space="preserve"> </w:t>
      </w:r>
      <w:r w:rsidR="00D169BC">
        <w:rPr>
          <w:lang w:val="en-US"/>
        </w:rPr>
        <w:t>to find out what is triggering health concerns</w:t>
      </w:r>
      <w:r w:rsidR="00457808">
        <w:rPr>
          <w:lang w:val="en-US"/>
        </w:rPr>
        <w:t xml:space="preserve"> and making recommendations on how they can put</w:t>
      </w:r>
      <w:r w:rsidR="00D169BC">
        <w:rPr>
          <w:lang w:val="en-US"/>
        </w:rPr>
        <w:t xml:space="preserve"> it right without medical intervention. </w:t>
      </w:r>
    </w:p>
    <w:p w14:paraId="211B3A1D" w14:textId="526EE22E" w:rsidR="00E81E9E" w:rsidRDefault="00E81E9E" w:rsidP="008110BA">
      <w:pPr>
        <w:spacing w:line="276" w:lineRule="auto"/>
        <w:rPr>
          <w:lang w:val="en-US"/>
        </w:rPr>
      </w:pPr>
      <w:r>
        <w:rPr>
          <w:lang w:val="en-US"/>
        </w:rPr>
        <w:t>“It’s always fascinated me how some people get better</w:t>
      </w:r>
      <w:r w:rsidR="00264A10">
        <w:rPr>
          <w:lang w:val="en-US"/>
        </w:rPr>
        <w:t>,</w:t>
      </w:r>
      <w:r>
        <w:rPr>
          <w:lang w:val="en-US"/>
        </w:rPr>
        <w:t xml:space="preserve"> and other people don’t. I wanted to explore the causes and reasons why that’s the case. </w:t>
      </w:r>
      <w:r w:rsidR="00B047AB">
        <w:rPr>
          <w:lang w:val="en-US"/>
        </w:rPr>
        <w:t xml:space="preserve">I got a prospectus for a course </w:t>
      </w:r>
      <w:r w:rsidR="00F4223A">
        <w:rPr>
          <w:lang w:val="en-US"/>
        </w:rPr>
        <w:t xml:space="preserve">many </w:t>
      </w:r>
      <w:r w:rsidR="00B047AB">
        <w:rPr>
          <w:lang w:val="en-US"/>
        </w:rPr>
        <w:t xml:space="preserve">years ago but didn’t feel that I had the time to do anything about it. </w:t>
      </w:r>
    </w:p>
    <w:p w14:paraId="0057FC1C" w14:textId="4E650B28" w:rsidR="00F4223A" w:rsidRDefault="00457808" w:rsidP="008110BA">
      <w:pPr>
        <w:spacing w:line="276" w:lineRule="auto"/>
        <w:rPr>
          <w:lang w:val="en-US"/>
        </w:rPr>
      </w:pPr>
      <w:r>
        <w:rPr>
          <w:lang w:val="en-US"/>
        </w:rPr>
        <w:t>“</w:t>
      </w:r>
      <w:r w:rsidR="00E37880">
        <w:rPr>
          <w:lang w:val="en-US"/>
        </w:rPr>
        <w:t>W</w:t>
      </w:r>
      <w:r w:rsidR="00040118">
        <w:rPr>
          <w:lang w:val="en-US"/>
        </w:rPr>
        <w:t>hen the pandem</w:t>
      </w:r>
      <w:r w:rsidR="00E37880">
        <w:rPr>
          <w:lang w:val="en-US"/>
        </w:rPr>
        <w:t xml:space="preserve">ic came along, it was all the encouragement I needed to </w:t>
      </w:r>
      <w:r w:rsidR="00F231B7">
        <w:rPr>
          <w:lang w:val="en-US"/>
        </w:rPr>
        <w:t>enroll</w:t>
      </w:r>
      <w:r w:rsidR="00E37880">
        <w:rPr>
          <w:lang w:val="en-US"/>
        </w:rPr>
        <w:t xml:space="preserve"> on a three-year course</w:t>
      </w:r>
      <w:r w:rsidR="00B047AB">
        <w:rPr>
          <w:lang w:val="en-US"/>
        </w:rPr>
        <w:t xml:space="preserve"> and to </w:t>
      </w:r>
      <w:r w:rsidR="007102A8">
        <w:rPr>
          <w:lang w:val="en-US"/>
        </w:rPr>
        <w:t>look for the answers to the many questions I have.</w:t>
      </w:r>
      <w:r w:rsidR="00F4223A">
        <w:rPr>
          <w:lang w:val="en-US"/>
        </w:rPr>
        <w:t xml:space="preserve"> While the NHS is under so much pressure, I couldn’t help but think there had to be other ways of treating people. </w:t>
      </w:r>
    </w:p>
    <w:p w14:paraId="45EDF254" w14:textId="17CBB0F2" w:rsidR="00457808" w:rsidRDefault="00F4223A" w:rsidP="008110BA">
      <w:pPr>
        <w:spacing w:line="276" w:lineRule="auto"/>
        <w:rPr>
          <w:lang w:val="en-US"/>
        </w:rPr>
      </w:pPr>
      <w:r>
        <w:rPr>
          <w:lang w:val="en-US"/>
        </w:rPr>
        <w:t>“</w:t>
      </w:r>
      <w:r w:rsidR="00FE646E">
        <w:rPr>
          <w:lang w:val="en-US"/>
        </w:rPr>
        <w:t>As my background isn’t medical, when I started in May 2020</w:t>
      </w:r>
      <w:r w:rsidR="00F231B7">
        <w:rPr>
          <w:lang w:val="en-US"/>
        </w:rPr>
        <w:t>,</w:t>
      </w:r>
      <w:r w:rsidR="00FE646E">
        <w:rPr>
          <w:lang w:val="en-US"/>
        </w:rPr>
        <w:t xml:space="preserve"> I had to do a </w:t>
      </w:r>
      <w:r w:rsidR="009968E8">
        <w:rPr>
          <w:lang w:val="en-US"/>
        </w:rPr>
        <w:t xml:space="preserve">year of biomedicine. In October, I will </w:t>
      </w:r>
      <w:r w:rsidR="005F72AD">
        <w:rPr>
          <w:lang w:val="en-US"/>
        </w:rPr>
        <w:t>quali</w:t>
      </w:r>
      <w:r w:rsidR="00AB4A60">
        <w:rPr>
          <w:lang w:val="en-US"/>
        </w:rPr>
        <w:t>f</w:t>
      </w:r>
      <w:r w:rsidR="005F72AD">
        <w:rPr>
          <w:lang w:val="en-US"/>
        </w:rPr>
        <w:t xml:space="preserve">y having passed all assessments, </w:t>
      </w:r>
      <w:proofErr w:type="gramStart"/>
      <w:r w:rsidR="005F72AD">
        <w:rPr>
          <w:lang w:val="en-US"/>
        </w:rPr>
        <w:t>clinics</w:t>
      </w:r>
      <w:proofErr w:type="gramEnd"/>
      <w:r w:rsidR="005F72AD">
        <w:rPr>
          <w:lang w:val="en-US"/>
        </w:rPr>
        <w:t xml:space="preserve"> and exams. I can’t wait as this </w:t>
      </w:r>
      <w:proofErr w:type="gramStart"/>
      <w:r w:rsidR="005F72AD">
        <w:rPr>
          <w:lang w:val="en-US"/>
        </w:rPr>
        <w:t>opens up</w:t>
      </w:r>
      <w:proofErr w:type="gramEnd"/>
      <w:r w:rsidR="005F72AD">
        <w:rPr>
          <w:lang w:val="en-US"/>
        </w:rPr>
        <w:t xml:space="preserve"> a whole new chapter for me.”</w:t>
      </w:r>
    </w:p>
    <w:p w14:paraId="241B7EA4" w14:textId="7F0C1D8B" w:rsidR="005F72AD" w:rsidRDefault="005F72AD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Although Debbie will be </w:t>
      </w:r>
      <w:r w:rsidR="006005D8">
        <w:rPr>
          <w:lang w:val="en-US"/>
        </w:rPr>
        <w:t xml:space="preserve">starting a new business, that doesn’t mean that her time </w:t>
      </w:r>
      <w:r w:rsidR="0046278F">
        <w:rPr>
          <w:lang w:val="en-US"/>
        </w:rPr>
        <w:t xml:space="preserve">at Walker &amp; Sutcliffe will come to an end. </w:t>
      </w:r>
    </w:p>
    <w:p w14:paraId="7C38B428" w14:textId="243DF777" w:rsidR="003112D1" w:rsidRDefault="0046278F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She comments: “Starting a new business, which is completely different, is </w:t>
      </w:r>
      <w:proofErr w:type="gramStart"/>
      <w:r>
        <w:rPr>
          <w:lang w:val="en-US"/>
        </w:rPr>
        <w:t>really exciting</w:t>
      </w:r>
      <w:proofErr w:type="gramEnd"/>
      <w:r w:rsidR="00F3723F">
        <w:rPr>
          <w:lang w:val="en-US"/>
        </w:rPr>
        <w:t xml:space="preserve"> and it gives me the chance to try </w:t>
      </w:r>
      <w:r w:rsidR="00AB4A60">
        <w:rPr>
          <w:lang w:val="en-US"/>
        </w:rPr>
        <w:t>something new</w:t>
      </w:r>
      <w:r>
        <w:rPr>
          <w:lang w:val="en-US"/>
        </w:rPr>
        <w:t xml:space="preserve">. However, I will still be a regular face at Walker &amp; Sutcliffe. We always say the practice is like a family and it really is. </w:t>
      </w:r>
      <w:r w:rsidR="00F3723F">
        <w:rPr>
          <w:lang w:val="en-US"/>
        </w:rPr>
        <w:t xml:space="preserve">I can’t imagine my life without it.” </w:t>
      </w:r>
    </w:p>
    <w:p w14:paraId="2764A4CE" w14:textId="30462FC7" w:rsidR="006F0DC2" w:rsidRDefault="00416335" w:rsidP="008110BA">
      <w:pPr>
        <w:spacing w:line="276" w:lineRule="auto"/>
        <w:rPr>
          <w:lang w:val="en-US"/>
        </w:rPr>
      </w:pPr>
      <w:r>
        <w:rPr>
          <w:lang w:val="en-US"/>
        </w:rPr>
        <w:t>As the wife of a Practice Partner</w:t>
      </w:r>
      <w:r w:rsidR="00282AA8">
        <w:rPr>
          <w:lang w:val="en-US"/>
        </w:rPr>
        <w:t>,</w:t>
      </w:r>
      <w:r>
        <w:rPr>
          <w:lang w:val="en-US"/>
        </w:rPr>
        <w:t xml:space="preserve"> we take the opportunity to ask Debbie what it is like to live and to work with </w:t>
      </w:r>
      <w:r w:rsidR="00484506">
        <w:rPr>
          <w:lang w:val="en-US"/>
        </w:rPr>
        <w:t>your husband and wh</w:t>
      </w:r>
      <w:r w:rsidR="00282AA8">
        <w:rPr>
          <w:lang w:val="en-US"/>
        </w:rPr>
        <w:t>at advice she would give to others</w:t>
      </w:r>
      <w:r w:rsidR="00E4150F">
        <w:rPr>
          <w:lang w:val="en-US"/>
        </w:rPr>
        <w:t xml:space="preserve"> considering doing the same</w:t>
      </w:r>
      <w:r w:rsidR="00282AA8">
        <w:rPr>
          <w:lang w:val="en-US"/>
        </w:rPr>
        <w:t xml:space="preserve">. </w:t>
      </w:r>
    </w:p>
    <w:p w14:paraId="611D74EA" w14:textId="3E40E0C9" w:rsidR="00282AA8" w:rsidRDefault="00282AA8" w:rsidP="008110BA">
      <w:pPr>
        <w:spacing w:line="276" w:lineRule="auto"/>
        <w:rPr>
          <w:lang w:val="en-US"/>
        </w:rPr>
      </w:pPr>
      <w:r>
        <w:rPr>
          <w:lang w:val="en-US"/>
        </w:rPr>
        <w:t>She comments: “In terms of advice, don’t do it!</w:t>
      </w:r>
    </w:p>
    <w:p w14:paraId="2B75BEDA" w14:textId="6A3F9BD8" w:rsidR="002A2EED" w:rsidRDefault="00E959FF" w:rsidP="008110BA">
      <w:pPr>
        <w:spacing w:line="276" w:lineRule="auto"/>
        <w:rPr>
          <w:lang w:val="en-US"/>
        </w:rPr>
      </w:pPr>
      <w:r>
        <w:rPr>
          <w:lang w:val="en-US"/>
        </w:rPr>
        <w:t xml:space="preserve">“In all honesty, it can be hard and there is no cutoff. Nick </w:t>
      </w:r>
      <w:r w:rsidR="00017E42">
        <w:rPr>
          <w:lang w:val="en-US"/>
        </w:rPr>
        <w:t xml:space="preserve">has been known to wake </w:t>
      </w:r>
      <w:r>
        <w:rPr>
          <w:lang w:val="en-US"/>
        </w:rPr>
        <w:t xml:space="preserve">me </w:t>
      </w:r>
      <w:r w:rsidR="00017E42">
        <w:rPr>
          <w:lang w:val="en-US"/>
        </w:rPr>
        <w:t xml:space="preserve">up at night to ask </w:t>
      </w:r>
      <w:r>
        <w:rPr>
          <w:lang w:val="en-US"/>
        </w:rPr>
        <w:t xml:space="preserve">me if a payment has </w:t>
      </w:r>
      <w:r w:rsidR="00153B91">
        <w:rPr>
          <w:lang w:val="en-US"/>
        </w:rPr>
        <w:t xml:space="preserve">come through or </w:t>
      </w:r>
      <w:r>
        <w:rPr>
          <w:lang w:val="en-US"/>
        </w:rPr>
        <w:t xml:space="preserve">been made. </w:t>
      </w:r>
      <w:r w:rsidR="00106A9B">
        <w:rPr>
          <w:lang w:val="en-US"/>
        </w:rPr>
        <w:t>Sometimes it drives me to distraction</w:t>
      </w:r>
      <w:r w:rsidR="00E4150F">
        <w:rPr>
          <w:lang w:val="en-US"/>
        </w:rPr>
        <w:t>,</w:t>
      </w:r>
      <w:r w:rsidR="00106A9B">
        <w:rPr>
          <w:lang w:val="en-US"/>
        </w:rPr>
        <w:t xml:space="preserve"> but it’s all we’ve ever known.</w:t>
      </w:r>
    </w:p>
    <w:p w14:paraId="0415658A" w14:textId="425A6B51" w:rsidR="005C21F8" w:rsidRDefault="002A2EED" w:rsidP="008110BA">
      <w:pPr>
        <w:spacing w:line="276" w:lineRule="auto"/>
        <w:rPr>
          <w:lang w:val="en-US"/>
        </w:rPr>
      </w:pPr>
      <w:r>
        <w:rPr>
          <w:lang w:val="en-US"/>
        </w:rPr>
        <w:lastRenderedPageBreak/>
        <w:t>“</w:t>
      </w:r>
      <w:r w:rsidR="00E4150F">
        <w:rPr>
          <w:lang w:val="en-US"/>
        </w:rPr>
        <w:t xml:space="preserve">The best </w:t>
      </w:r>
      <w:r w:rsidR="005C21F8">
        <w:rPr>
          <w:lang w:val="en-US"/>
        </w:rPr>
        <w:t>approach is to b</w:t>
      </w:r>
      <w:r>
        <w:rPr>
          <w:lang w:val="en-US"/>
        </w:rPr>
        <w:t xml:space="preserve">e patient, take deep breaths and have your own interests outside of the business. Having different hobbies keeps us occupied and gives us the time that we need </w:t>
      </w:r>
      <w:r w:rsidR="00F563B4">
        <w:rPr>
          <w:lang w:val="en-US"/>
        </w:rPr>
        <w:t xml:space="preserve">alone. Well, that and a good catch-up and </w:t>
      </w:r>
      <w:r w:rsidR="00017E42">
        <w:rPr>
          <w:lang w:val="en-US"/>
        </w:rPr>
        <w:t>lunch</w:t>
      </w:r>
      <w:r w:rsidR="00F563B4">
        <w:rPr>
          <w:lang w:val="en-US"/>
        </w:rPr>
        <w:t xml:space="preserve"> with my girlfriends!”</w:t>
      </w:r>
    </w:p>
    <w:p w14:paraId="614B6487" w14:textId="7B763A32" w:rsidR="008110BA" w:rsidRPr="000E2BC6" w:rsidRDefault="008110BA" w:rsidP="008110BA">
      <w:pPr>
        <w:spacing w:line="276" w:lineRule="auto"/>
        <w:jc w:val="center"/>
        <w:rPr>
          <w:lang w:val="en-US"/>
        </w:rPr>
      </w:pPr>
      <w:r>
        <w:rPr>
          <w:lang w:val="en-US"/>
        </w:rPr>
        <w:t>Ends</w:t>
      </w:r>
    </w:p>
    <w:sectPr w:rsidR="008110BA" w:rsidRPr="000E2B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Te1sDQ3sjA0N7JU0lEKTi0uzszPAykwrgUAvnqSVywAAAA="/>
  </w:docVars>
  <w:rsids>
    <w:rsidRoot w:val="001C5485"/>
    <w:rsid w:val="00000768"/>
    <w:rsid w:val="000015C1"/>
    <w:rsid w:val="000162A0"/>
    <w:rsid w:val="00017E42"/>
    <w:rsid w:val="00025F7F"/>
    <w:rsid w:val="00040118"/>
    <w:rsid w:val="000C74F2"/>
    <w:rsid w:val="000C7910"/>
    <w:rsid w:val="000D777A"/>
    <w:rsid w:val="000E170E"/>
    <w:rsid w:val="000E2BC6"/>
    <w:rsid w:val="00106A9B"/>
    <w:rsid w:val="00133819"/>
    <w:rsid w:val="00143667"/>
    <w:rsid w:val="0014390D"/>
    <w:rsid w:val="00145CA7"/>
    <w:rsid w:val="00146AE5"/>
    <w:rsid w:val="001505AB"/>
    <w:rsid w:val="00153B91"/>
    <w:rsid w:val="00163104"/>
    <w:rsid w:val="00180648"/>
    <w:rsid w:val="0018199C"/>
    <w:rsid w:val="001A61FA"/>
    <w:rsid w:val="001C5485"/>
    <w:rsid w:val="0021013D"/>
    <w:rsid w:val="0022197E"/>
    <w:rsid w:val="00232C67"/>
    <w:rsid w:val="002455B6"/>
    <w:rsid w:val="0025719C"/>
    <w:rsid w:val="00262D21"/>
    <w:rsid w:val="00264A10"/>
    <w:rsid w:val="00282AA8"/>
    <w:rsid w:val="00287391"/>
    <w:rsid w:val="00287BEB"/>
    <w:rsid w:val="002A2EED"/>
    <w:rsid w:val="002B5797"/>
    <w:rsid w:val="002D2449"/>
    <w:rsid w:val="003112D1"/>
    <w:rsid w:val="003123E0"/>
    <w:rsid w:val="003372E9"/>
    <w:rsid w:val="003462CE"/>
    <w:rsid w:val="0035729B"/>
    <w:rsid w:val="00394F07"/>
    <w:rsid w:val="003C03A1"/>
    <w:rsid w:val="003C7471"/>
    <w:rsid w:val="003D2178"/>
    <w:rsid w:val="00416335"/>
    <w:rsid w:val="004229DE"/>
    <w:rsid w:val="00425368"/>
    <w:rsid w:val="00437917"/>
    <w:rsid w:val="00457808"/>
    <w:rsid w:val="0046278F"/>
    <w:rsid w:val="00484506"/>
    <w:rsid w:val="00494D18"/>
    <w:rsid w:val="004A5918"/>
    <w:rsid w:val="004A7AB8"/>
    <w:rsid w:val="004B3FC4"/>
    <w:rsid w:val="004E1733"/>
    <w:rsid w:val="00506B71"/>
    <w:rsid w:val="00556502"/>
    <w:rsid w:val="00565860"/>
    <w:rsid w:val="00583A25"/>
    <w:rsid w:val="005909E6"/>
    <w:rsid w:val="005968D9"/>
    <w:rsid w:val="005C21F8"/>
    <w:rsid w:val="005C4538"/>
    <w:rsid w:val="005E1F74"/>
    <w:rsid w:val="005F72AD"/>
    <w:rsid w:val="006005D8"/>
    <w:rsid w:val="0060402A"/>
    <w:rsid w:val="00606135"/>
    <w:rsid w:val="00622951"/>
    <w:rsid w:val="00697EE7"/>
    <w:rsid w:val="006C5BBB"/>
    <w:rsid w:val="006C7587"/>
    <w:rsid w:val="006E218F"/>
    <w:rsid w:val="006F0DC2"/>
    <w:rsid w:val="006F323F"/>
    <w:rsid w:val="00707734"/>
    <w:rsid w:val="007102A8"/>
    <w:rsid w:val="0074792B"/>
    <w:rsid w:val="00751D2F"/>
    <w:rsid w:val="00767255"/>
    <w:rsid w:val="007A0909"/>
    <w:rsid w:val="007A63FD"/>
    <w:rsid w:val="007C7741"/>
    <w:rsid w:val="007D7355"/>
    <w:rsid w:val="007E0561"/>
    <w:rsid w:val="007E26EC"/>
    <w:rsid w:val="00804695"/>
    <w:rsid w:val="00805D2C"/>
    <w:rsid w:val="00810A0C"/>
    <w:rsid w:val="008110BA"/>
    <w:rsid w:val="00813FC3"/>
    <w:rsid w:val="00882D2D"/>
    <w:rsid w:val="00883899"/>
    <w:rsid w:val="00885700"/>
    <w:rsid w:val="008A302A"/>
    <w:rsid w:val="008A7746"/>
    <w:rsid w:val="008B6D60"/>
    <w:rsid w:val="008E1B00"/>
    <w:rsid w:val="008E3214"/>
    <w:rsid w:val="008F7A3B"/>
    <w:rsid w:val="00927508"/>
    <w:rsid w:val="00931775"/>
    <w:rsid w:val="009465D8"/>
    <w:rsid w:val="009968E8"/>
    <w:rsid w:val="009C1626"/>
    <w:rsid w:val="009F0B28"/>
    <w:rsid w:val="00A47ACB"/>
    <w:rsid w:val="00A551E7"/>
    <w:rsid w:val="00A6462E"/>
    <w:rsid w:val="00A75B1B"/>
    <w:rsid w:val="00A834D2"/>
    <w:rsid w:val="00A903B3"/>
    <w:rsid w:val="00AA3BC9"/>
    <w:rsid w:val="00AB4A60"/>
    <w:rsid w:val="00AD110A"/>
    <w:rsid w:val="00AE64A2"/>
    <w:rsid w:val="00B047AB"/>
    <w:rsid w:val="00B356C5"/>
    <w:rsid w:val="00B55DD4"/>
    <w:rsid w:val="00BD7B3D"/>
    <w:rsid w:val="00C01A4E"/>
    <w:rsid w:val="00C36C11"/>
    <w:rsid w:val="00C43254"/>
    <w:rsid w:val="00C6584C"/>
    <w:rsid w:val="00C74CB2"/>
    <w:rsid w:val="00D169BC"/>
    <w:rsid w:val="00D82684"/>
    <w:rsid w:val="00DC0332"/>
    <w:rsid w:val="00DD530F"/>
    <w:rsid w:val="00DF3761"/>
    <w:rsid w:val="00E32514"/>
    <w:rsid w:val="00E363D9"/>
    <w:rsid w:val="00E37880"/>
    <w:rsid w:val="00E4150F"/>
    <w:rsid w:val="00E81E9E"/>
    <w:rsid w:val="00E959FF"/>
    <w:rsid w:val="00E96E7B"/>
    <w:rsid w:val="00ED77C0"/>
    <w:rsid w:val="00EF47AC"/>
    <w:rsid w:val="00EF4A79"/>
    <w:rsid w:val="00F05EA6"/>
    <w:rsid w:val="00F231B7"/>
    <w:rsid w:val="00F2638A"/>
    <w:rsid w:val="00F36AF7"/>
    <w:rsid w:val="00F3723F"/>
    <w:rsid w:val="00F372F9"/>
    <w:rsid w:val="00F4223A"/>
    <w:rsid w:val="00F563B4"/>
    <w:rsid w:val="00F7652D"/>
    <w:rsid w:val="00F8502D"/>
    <w:rsid w:val="00F874C2"/>
    <w:rsid w:val="00FB4732"/>
    <w:rsid w:val="00FB6EBF"/>
    <w:rsid w:val="00FC2DD9"/>
    <w:rsid w:val="00FE6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99609"/>
  <w15:chartTrackingRefBased/>
  <w15:docId w15:val="{AEE6659A-E63F-4F00-8E33-B87CEE7C8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381127988BAC4AABF48C4B833E7355" ma:contentTypeVersion="17" ma:contentTypeDescription="Create a new document." ma:contentTypeScope="" ma:versionID="f16690430c309f633edeaadddf6dc4cc">
  <xsd:schema xmlns:xsd="http://www.w3.org/2001/XMLSchema" xmlns:xs="http://www.w3.org/2001/XMLSchema" xmlns:p="http://schemas.microsoft.com/office/2006/metadata/properties" xmlns:ns2="be959bf8-108f-482e-83da-1fa080c85bee" xmlns:ns3="b76724a4-f18d-477f-9dfa-1c1751253d89" targetNamespace="http://schemas.microsoft.com/office/2006/metadata/properties" ma:root="true" ma:fieldsID="c16830ea64f79d5944618745cf529497" ns2:_="" ns3:_="">
    <xsd:import namespace="be959bf8-108f-482e-83da-1fa080c85bee"/>
    <xsd:import namespace="b76724a4-f18d-477f-9dfa-1c1751253d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59bf8-108f-482e-83da-1fa080c85b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ad263a-5b9a-4b08-8ec6-cb613fe7f2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6724a4-f18d-477f-9dfa-1c1751253d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65e2587-f2de-4a51-aa59-728d431058d7}" ma:internalName="TaxCatchAll" ma:showField="CatchAllData" ma:web="b76724a4-f18d-477f-9dfa-1c1751253d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e959bf8-108f-482e-83da-1fa080c85bee">
      <Terms xmlns="http://schemas.microsoft.com/office/infopath/2007/PartnerControls"/>
    </lcf76f155ced4ddcb4097134ff3c332f>
    <TaxCatchAll xmlns="b76724a4-f18d-477f-9dfa-1c1751253d89" xsi:nil="true"/>
  </documentManagement>
</p:properties>
</file>

<file path=customXml/itemProps1.xml><?xml version="1.0" encoding="utf-8"?>
<ds:datastoreItem xmlns:ds="http://schemas.openxmlformats.org/officeDocument/2006/customXml" ds:itemID="{5306EF81-EE19-49D2-9ADD-B9ADD1E4F7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959bf8-108f-482e-83da-1fa080c85bee"/>
    <ds:schemaRef ds:uri="b76724a4-f18d-477f-9dfa-1c1751253d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D12D3-DB54-4201-816B-505172FB95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F725E0-4C6A-4482-A6BE-DF3565A0E2D8}">
  <ds:schemaRefs>
    <ds:schemaRef ds:uri="http://schemas.microsoft.com/office/2006/metadata/properties"/>
    <ds:schemaRef ds:uri="http://schemas.microsoft.com/office/infopath/2007/PartnerControls"/>
    <ds:schemaRef ds:uri="be959bf8-108f-482e-83da-1fa080c85bee"/>
    <ds:schemaRef ds:uri="b76724a4-f18d-477f-9dfa-1c1751253d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Davies</dc:creator>
  <cp:keywords/>
  <dc:description/>
  <cp:lastModifiedBy>Emma Lupton</cp:lastModifiedBy>
  <cp:revision>12</cp:revision>
  <dcterms:created xsi:type="dcterms:W3CDTF">2023-08-01T08:19:00Z</dcterms:created>
  <dcterms:modified xsi:type="dcterms:W3CDTF">2023-08-24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381127988BAC4AABF48C4B833E7355</vt:lpwstr>
  </property>
  <property fmtid="{D5CDD505-2E9C-101B-9397-08002B2CF9AE}" pid="3" name="MediaServiceImageTags">
    <vt:lpwstr/>
  </property>
</Properties>
</file>